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6630" w:rsidRDefault="0029593A" w:rsidP="0029593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8-2019 ÖĞRETİM YILI BAHAR YARIYILI ARA SINAV MAZERET SINAV PROGRAMI</w:t>
      </w:r>
    </w:p>
    <w:p w:rsidR="0029593A" w:rsidRDefault="0029593A" w:rsidP="0029593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9593A" w:rsidRDefault="0029593A" w:rsidP="0029593A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9593A" w:rsidRPr="0029593A" w:rsidTr="0029593A">
        <w:tc>
          <w:tcPr>
            <w:tcW w:w="4531" w:type="dxa"/>
          </w:tcPr>
          <w:p w:rsidR="0029593A" w:rsidRPr="0029593A" w:rsidRDefault="0029593A" w:rsidP="002959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9593A">
              <w:rPr>
                <w:rFonts w:ascii="Times New Roman" w:hAnsi="Times New Roman" w:cs="Times New Roman"/>
                <w:b/>
                <w:sz w:val="24"/>
                <w:szCs w:val="24"/>
              </w:rPr>
              <w:t>Sınav Tarihi</w:t>
            </w:r>
          </w:p>
        </w:tc>
        <w:tc>
          <w:tcPr>
            <w:tcW w:w="4531" w:type="dxa"/>
          </w:tcPr>
          <w:p w:rsidR="0029593A" w:rsidRPr="0029593A" w:rsidRDefault="0029593A" w:rsidP="002959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9593A">
              <w:rPr>
                <w:rFonts w:ascii="Times New Roman" w:hAnsi="Times New Roman" w:cs="Times New Roman"/>
                <w:b/>
                <w:sz w:val="24"/>
                <w:szCs w:val="24"/>
              </w:rPr>
              <w:t>Ders Adı</w:t>
            </w:r>
          </w:p>
        </w:tc>
      </w:tr>
      <w:tr w:rsidR="0029593A" w:rsidTr="0029593A">
        <w:tc>
          <w:tcPr>
            <w:tcW w:w="4531" w:type="dxa"/>
          </w:tcPr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 Mayıs 2019 Saat:</w:t>
            </w:r>
            <w:r w:rsidR="002E56E9">
              <w:rPr>
                <w:rFonts w:ascii="Times New Roman" w:hAnsi="Times New Roman" w:cs="Times New Roman"/>
                <w:sz w:val="24"/>
                <w:szCs w:val="24"/>
              </w:rPr>
              <w:t>11.00</w:t>
            </w:r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:rsidR="0029593A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ize Giriş 2</w:t>
            </w:r>
          </w:p>
          <w:p w:rsidR="008976F1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İngilizce 1</w:t>
            </w:r>
          </w:p>
          <w:p w:rsidR="008976F1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lama Dilleri 2</w:t>
            </w:r>
          </w:p>
        </w:tc>
      </w:tr>
      <w:tr w:rsidR="0029593A" w:rsidTr="0029593A">
        <w:tc>
          <w:tcPr>
            <w:tcW w:w="4531" w:type="dxa"/>
          </w:tcPr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8 Mayıs 2019 Saat: </w:t>
            </w:r>
            <w:r w:rsidR="002E56E9">
              <w:rPr>
                <w:rFonts w:ascii="Times New Roman" w:hAnsi="Times New Roman" w:cs="Times New Roman"/>
                <w:sz w:val="24"/>
                <w:szCs w:val="24"/>
              </w:rPr>
              <w:t>13.00</w:t>
            </w:r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:rsidR="0029593A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nsal Ekonomi</w:t>
            </w:r>
          </w:p>
          <w:p w:rsidR="008976F1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ematiksel İstatistik 2</w:t>
            </w:r>
          </w:p>
          <w:p w:rsidR="008976F1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el İstatistik</w:t>
            </w:r>
          </w:p>
          <w:p w:rsidR="008976F1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rar Kuramı</w:t>
            </w:r>
          </w:p>
          <w:p w:rsidR="008976F1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593A" w:rsidTr="0029593A">
        <w:tc>
          <w:tcPr>
            <w:tcW w:w="4531" w:type="dxa"/>
          </w:tcPr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8 Mayıs 2019 Saat: </w:t>
            </w:r>
            <w:r w:rsidR="002E56E9">
              <w:rPr>
                <w:rFonts w:ascii="Times New Roman" w:hAnsi="Times New Roman" w:cs="Times New Roman"/>
                <w:sz w:val="24"/>
                <w:szCs w:val="24"/>
              </w:rPr>
              <w:t>15.00</w:t>
            </w:r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:rsidR="0029593A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gisayar Programlama</w:t>
            </w:r>
          </w:p>
          <w:p w:rsidR="008976F1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rnekleme 2</w:t>
            </w:r>
          </w:p>
          <w:p w:rsidR="008976F1" w:rsidRDefault="00CA5A4E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öneylem Araştırmas</w:t>
            </w:r>
            <w:r w:rsidR="008976F1">
              <w:rPr>
                <w:rFonts w:ascii="Times New Roman" w:hAnsi="Times New Roman" w:cs="Times New Roman"/>
                <w:sz w:val="24"/>
                <w:szCs w:val="24"/>
              </w:rPr>
              <w:t>ı</w:t>
            </w:r>
            <w:r w:rsidR="00570040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</w:p>
        </w:tc>
      </w:tr>
      <w:tr w:rsidR="0029593A" w:rsidTr="0029593A">
        <w:tc>
          <w:tcPr>
            <w:tcW w:w="4531" w:type="dxa"/>
          </w:tcPr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8 Mayıs 2019 Saat: </w:t>
            </w:r>
            <w:bookmarkStart w:id="0" w:name="_GoBack"/>
            <w:bookmarkEnd w:id="0"/>
            <w:r w:rsidR="002E56E9">
              <w:rPr>
                <w:rFonts w:ascii="Times New Roman" w:hAnsi="Times New Roman" w:cs="Times New Roman"/>
                <w:sz w:val="24"/>
                <w:szCs w:val="24"/>
              </w:rPr>
              <w:t>17.00</w:t>
            </w:r>
          </w:p>
          <w:p w:rsidR="008976F1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976F1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976F1" w:rsidRDefault="008976F1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1" w:type="dxa"/>
          </w:tcPr>
          <w:p w:rsidR="0029593A" w:rsidRDefault="0029593A" w:rsidP="0029593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9593A" w:rsidRPr="0029593A" w:rsidRDefault="0029593A" w:rsidP="0029593A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29593A" w:rsidRPr="0029593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DQysDQ0M7YwMTJS0lEKTi0uzszPAykwqgUA9x2/LywAAAA="/>
  </w:docVars>
  <w:rsids>
    <w:rsidRoot w:val="00480460"/>
    <w:rsid w:val="0029593A"/>
    <w:rsid w:val="002E56E9"/>
    <w:rsid w:val="00480460"/>
    <w:rsid w:val="00506630"/>
    <w:rsid w:val="00570040"/>
    <w:rsid w:val="008976F1"/>
    <w:rsid w:val="00CA5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5F27D25-90F3-41BA-A8E0-25A630030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959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ış Ergül</dc:creator>
  <cp:keywords/>
  <dc:description/>
  <cp:lastModifiedBy>Administrator</cp:lastModifiedBy>
  <cp:revision>6</cp:revision>
  <dcterms:created xsi:type="dcterms:W3CDTF">2019-05-27T08:26:00Z</dcterms:created>
  <dcterms:modified xsi:type="dcterms:W3CDTF">2019-05-27T11:07:00Z</dcterms:modified>
</cp:coreProperties>
</file>